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BF741B9" w:rsidR="00501BEB" w:rsidRDefault="008B7E75"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9808B" wp14:editId="1552EE0B">
                <wp:simplePos x="0" y="0"/>
                <wp:positionH relativeFrom="column">
                  <wp:posOffset>3612515</wp:posOffset>
                </wp:positionH>
                <wp:positionV relativeFrom="paragraph">
                  <wp:posOffset>1926590</wp:posOffset>
                </wp:positionV>
                <wp:extent cx="4426226" cy="646331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152BA6-07BC-13AE-3D91-478DB0C0EB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6226" cy="6463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291F15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Fir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29808B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284.45pt;margin-top:151.7pt;width:348.5pt;height:5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" filled="f" stroked="f">
                <v:textbox style="mso-fit-shape-to-text:t">
                  <w:txbxContent>
                    <w:p w14:paraId="7C291F15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First Nam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23033A" wp14:editId="26E15B7F">
                <wp:simplePos x="0" y="0"/>
                <wp:positionH relativeFrom="column">
                  <wp:posOffset>3622040</wp:posOffset>
                </wp:positionH>
                <wp:positionV relativeFrom="paragraph">
                  <wp:posOffset>2506980</wp:posOffset>
                </wp:positionV>
                <wp:extent cx="4425950" cy="645795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EF37F9-E9B5-D72E-2C50-E127ECF1FA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FCB8FD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La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23033A" id="TextBox 4" o:spid="_x0000_s1027" type="#_x0000_t202" style="position:absolute;margin-left:285.2pt;margin-top:197.4pt;width:348.5pt;height:5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" filled="f" stroked="f">
                <v:textbox style="mso-fit-shape-to-text:t">
                  <w:txbxContent>
                    <w:p w14:paraId="4CFCB8FD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Last Name</w:t>
                      </w:r>
                    </w:p>
                  </w:txbxContent>
                </v:textbox>
              </v:shape>
            </w:pict>
          </mc:Fallback>
        </mc:AlternateContent>
      </w:r>
      <w:r w:rsidR="00B6374C" w:rsidRPr="00B637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40261" wp14:editId="60C197FB">
                <wp:simplePos x="0" y="0"/>
                <wp:positionH relativeFrom="column">
                  <wp:posOffset>4514850</wp:posOffset>
                </wp:positionH>
                <wp:positionV relativeFrom="paragraph">
                  <wp:posOffset>4953000</wp:posOffset>
                </wp:positionV>
                <wp:extent cx="2324100" cy="584775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1EEB7A0-515F-7587-6BE9-397BB020BB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4100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A23E18" w14:textId="12F5EE99" w:rsidR="00B6374C" w:rsidRDefault="008B7E75" w:rsidP="008B7E75">
                            <w:pPr>
                              <w:jc w:val="center"/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Darla Kes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240261" id="TextBox 5" o:spid="_x0000_s1028" type="#_x0000_t202" style="position:absolute;margin-left:355.5pt;margin-top:390pt;width:183pt;height:46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" filled="f" stroked="f">
                <v:textbox style="mso-fit-shape-to-text:t">
                  <w:txbxContent>
                    <w:p w14:paraId="66A23E18" w14:textId="12F5EE99" w:rsidR="00B6374C" w:rsidRDefault="008B7E75" w:rsidP="008B7E75">
                      <w:pPr>
                        <w:jc w:val="center"/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  <w:t>Darla Kestl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0B67EC" w14:textId="77777777" w:rsidR="00DA125B" w:rsidRDefault="00DA125B" w:rsidP="00B6374C">
      <w:pPr>
        <w:spacing w:after="0" w:line="240" w:lineRule="auto"/>
      </w:pPr>
      <w:r>
        <w:separator/>
      </w:r>
    </w:p>
  </w:endnote>
  <w:endnote w:type="continuationSeparator" w:id="0">
    <w:p w14:paraId="53BC1682" w14:textId="77777777" w:rsidR="00DA125B" w:rsidRDefault="00DA125B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528620B-EA9C-4B8D-98EF-F0BFBBC0A77E}"/>
    <w:embedItalic r:id="rId2" w:fontKey="{2492AEAE-9DF9-4A44-B1EE-723697C043B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E7E9438-1AC4-49B2-8A1A-5FF395970FBE}"/>
    <w:embedItalic r:id="rId4" w:fontKey="{29C21083-AFC5-43DE-9454-9753E0D28C42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D3F05521-F768-4599-BE80-26C6A6B77D7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4C94B" w14:textId="77777777" w:rsidR="00DA125B" w:rsidRDefault="00DA125B" w:rsidP="00B6374C">
      <w:pPr>
        <w:spacing w:after="0" w:line="240" w:lineRule="auto"/>
      </w:pPr>
      <w:r>
        <w:separator/>
      </w:r>
    </w:p>
  </w:footnote>
  <w:footnote w:type="continuationSeparator" w:id="0">
    <w:p w14:paraId="48CDD6B6" w14:textId="77777777" w:rsidR="00DA125B" w:rsidRDefault="00DA125B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0001DF0" w:rsidR="00B6374C" w:rsidRDefault="008B7E75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2147044" wp14:editId="17A2BBD7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16154419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71780"/>
    <w:rsid w:val="004307AB"/>
    <w:rsid w:val="00461519"/>
    <w:rsid w:val="00501BEB"/>
    <w:rsid w:val="005C2E38"/>
    <w:rsid w:val="008B7E75"/>
    <w:rsid w:val="00A87FD7"/>
    <w:rsid w:val="00B03B70"/>
    <w:rsid w:val="00B6374C"/>
    <w:rsid w:val="00D46EFE"/>
    <w:rsid w:val="00DA1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5</cp:revision>
  <dcterms:created xsi:type="dcterms:W3CDTF">2022-12-16T20:39:00Z</dcterms:created>
  <dcterms:modified xsi:type="dcterms:W3CDTF">2025-11-06T14:32:00Z</dcterms:modified>
</cp:coreProperties>
</file>